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46456A43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5EE71E26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3D952E8A" wp14:editId="1F272745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37C857F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3B1A5658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7C6F3572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5162618E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5CCA842E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00A78D5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55662106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DBBD7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B5C0CDC" w14:textId="138B56E6" w:rsidR="00305DB4" w:rsidRPr="00DA2355" w:rsidRDefault="007E022E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eyhun BOZTEKİN</w:t>
            </w:r>
          </w:p>
        </w:tc>
      </w:tr>
      <w:tr w:rsidR="00305DB4" w:rsidRPr="00DA2355" w14:paraId="7FF835EF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DB97F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B922092" w14:textId="65BE6C43" w:rsidR="00305DB4" w:rsidRPr="00DA2355" w:rsidRDefault="007E022E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man Mühendisliği</w:t>
            </w:r>
          </w:p>
        </w:tc>
      </w:tr>
      <w:tr w:rsidR="00305DB4" w:rsidRPr="00DA2355" w14:paraId="768635F9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A1B2A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0311884" w14:textId="433AB021" w:rsidR="00305DB4" w:rsidRPr="00DA2355" w:rsidRDefault="0059248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r. Ali İhsan KADIOĞULLARI</w:t>
            </w:r>
          </w:p>
        </w:tc>
      </w:tr>
      <w:tr w:rsidR="004B17FC" w:rsidRPr="00DA2355" w14:paraId="239742E9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5D1903D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1EF363AB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CEEBACF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D81930E" w14:textId="7586957F" w:rsidR="007F33E0" w:rsidRPr="00DA2355" w:rsidRDefault="0059248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man Amenajmanı Planlarının Orman Fonksiyonları, İşletme Amaçları ve Koruma Hedefleri</w:t>
            </w:r>
          </w:p>
        </w:tc>
      </w:tr>
      <w:tr w:rsidR="007A0ED3" w:rsidRPr="00DA2355" w14:paraId="648D497A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A435A07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E1C69E" w14:textId="0F53142C" w:rsidR="007A0ED3" w:rsidRPr="00DA2355" w:rsidRDefault="00592489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.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14:paraId="01314102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B48C25C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155129F" w14:textId="3B4C760C" w:rsidR="000B7954" w:rsidRPr="00DA2355" w:rsidRDefault="0059248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(ZOOM)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7B83760" w14:textId="058D304F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92489">
              <w:rPr>
                <w:rFonts w:ascii="Times New Roman" w:hAnsi="Times New Roman" w:cs="Times New Roman"/>
                <w:sz w:val="24"/>
                <w:szCs w:val="24"/>
              </w:rPr>
              <w:t>21:00</w:t>
            </w:r>
          </w:p>
        </w:tc>
      </w:tr>
      <w:tr w:rsidR="007A0ED3" w:rsidRPr="00DA2355" w14:paraId="68762EC7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997A91D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847A599" w14:textId="61506F2B" w:rsidR="00592489" w:rsidRDefault="00592489" w:rsidP="005924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2489">
              <w:rPr>
                <w:rFonts w:ascii="Times New Roman" w:hAnsi="Times New Roman" w:cs="Times New Roman"/>
                <w:sz w:val="24"/>
                <w:szCs w:val="24"/>
              </w:rPr>
              <w:t>https://us04web.zoom.us/j/7206416679?</w:t>
            </w:r>
          </w:p>
          <w:p w14:paraId="6D9AFE1E" w14:textId="4CA59B67" w:rsidR="00592489" w:rsidRPr="00592489" w:rsidRDefault="00592489" w:rsidP="0059248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92489">
              <w:rPr>
                <w:rFonts w:ascii="Times New Roman" w:hAnsi="Times New Roman" w:cs="Times New Roman"/>
                <w:sz w:val="24"/>
                <w:szCs w:val="24"/>
              </w:rPr>
              <w:t>pwd</w:t>
            </w:r>
            <w:proofErr w:type="spellEnd"/>
            <w:r w:rsidRPr="00592489">
              <w:rPr>
                <w:rFonts w:ascii="Times New Roman" w:hAnsi="Times New Roman" w:cs="Times New Roman"/>
                <w:sz w:val="24"/>
                <w:szCs w:val="24"/>
              </w:rPr>
              <w:t>=N3IvU28vZGxvTDhocGZ2VkNQQUJTZz09&amp;omn=78622373383</w:t>
            </w:r>
          </w:p>
          <w:p w14:paraId="6E13BDE8" w14:textId="77777777" w:rsidR="00592489" w:rsidRPr="00592489" w:rsidRDefault="00592489" w:rsidP="0059248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69549C" w14:textId="77777777" w:rsidR="00592489" w:rsidRPr="00592489" w:rsidRDefault="00592489" w:rsidP="0059248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92489">
              <w:rPr>
                <w:rFonts w:ascii="Times New Roman" w:hAnsi="Times New Roman" w:cs="Times New Roman"/>
                <w:sz w:val="24"/>
                <w:szCs w:val="24"/>
              </w:rPr>
              <w:t>Toplantı Kimliği: 720 641 6679</w:t>
            </w:r>
          </w:p>
          <w:p w14:paraId="11DFAABC" w14:textId="77777777" w:rsidR="00592489" w:rsidRPr="00592489" w:rsidRDefault="00592489" w:rsidP="0059248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92489">
              <w:rPr>
                <w:rFonts w:ascii="Times New Roman" w:hAnsi="Times New Roman" w:cs="Times New Roman"/>
                <w:sz w:val="24"/>
                <w:szCs w:val="24"/>
              </w:rPr>
              <w:t>Parola: 123456</w:t>
            </w:r>
          </w:p>
          <w:p w14:paraId="2A3FB101" w14:textId="77777777"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33C2E766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8ED8A12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6BD69F17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23A22B4B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1F63B27E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4EC341DF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733F04C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7E966EF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C2B23D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E0BA921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0643AB8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02D759F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B0600E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05D2A81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134847C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16CB5900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12220136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44B92" w14:textId="77777777" w:rsidR="006E296A" w:rsidRDefault="006E296A" w:rsidP="005F3207">
      <w:pPr>
        <w:spacing w:after="0" w:line="240" w:lineRule="auto"/>
      </w:pPr>
      <w:r>
        <w:separator/>
      </w:r>
    </w:p>
  </w:endnote>
  <w:endnote w:type="continuationSeparator" w:id="0">
    <w:p w14:paraId="1023B7C7" w14:textId="77777777" w:rsidR="006E296A" w:rsidRDefault="006E296A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04063431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48A0B82E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58C69413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552B9529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7D0CFDA9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E4BD82" w14:textId="77777777" w:rsidR="006E296A" w:rsidRDefault="006E296A" w:rsidP="005F3207">
      <w:pPr>
        <w:spacing w:after="0" w:line="240" w:lineRule="auto"/>
      </w:pPr>
      <w:r>
        <w:separator/>
      </w:r>
    </w:p>
  </w:footnote>
  <w:footnote w:type="continuationSeparator" w:id="0">
    <w:p w14:paraId="49C10A93" w14:textId="77777777" w:rsidR="006E296A" w:rsidRDefault="006E296A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4317097">
    <w:abstractNumId w:val="3"/>
  </w:num>
  <w:num w:numId="2" w16cid:durableId="1670594177">
    <w:abstractNumId w:val="1"/>
  </w:num>
  <w:num w:numId="3" w16cid:durableId="1060903943">
    <w:abstractNumId w:val="2"/>
  </w:num>
  <w:num w:numId="4" w16cid:durableId="18495587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92489"/>
    <w:rsid w:val="005D3767"/>
    <w:rsid w:val="005F3207"/>
    <w:rsid w:val="00637B13"/>
    <w:rsid w:val="00640833"/>
    <w:rsid w:val="00685F40"/>
    <w:rsid w:val="006A568D"/>
    <w:rsid w:val="006C377C"/>
    <w:rsid w:val="006E296A"/>
    <w:rsid w:val="007A0ED3"/>
    <w:rsid w:val="007E022E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BA7329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mlenmeyenBahsetme">
    <w:name w:val="Unresolved Mention"/>
    <w:basedOn w:val="VarsaylanParagrafYazTipi"/>
    <w:uiPriority w:val="99"/>
    <w:semiHidden/>
    <w:unhideWhenUsed/>
    <w:rsid w:val="005924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107</Words>
  <Characters>616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emre.kilincarslan</cp:lastModifiedBy>
  <cp:revision>4</cp:revision>
  <cp:lastPrinted>2020-06-01T13:59:00Z</cp:lastPrinted>
  <dcterms:created xsi:type="dcterms:W3CDTF">2021-10-12T06:08:00Z</dcterms:created>
  <dcterms:modified xsi:type="dcterms:W3CDTF">2023-12-27T08:49:00Z</dcterms:modified>
</cp:coreProperties>
</file>